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F4A48" w14:textId="77777777" w:rsidR="004B5A09" w:rsidRPr="00606046" w:rsidRDefault="004B5A09" w:rsidP="00AB4DFA">
      <w:pPr>
        <w:pStyle w:val="NoSpacing"/>
        <w:jc w:val="center"/>
        <w:rPr>
          <w:u w:val="single"/>
        </w:rPr>
      </w:pPr>
      <w:r w:rsidRPr="00606046">
        <w:rPr>
          <w:u w:val="single"/>
        </w:rPr>
        <w:t>Grilled Angus Beef Sliders</w:t>
      </w:r>
    </w:p>
    <w:p w14:paraId="28E1646E" w14:textId="14CE35B8" w:rsidR="004B5A09" w:rsidRPr="00606046" w:rsidRDefault="004B5A09" w:rsidP="00AB4DFA">
      <w:pPr>
        <w:pStyle w:val="NoSpacing"/>
        <w:jc w:val="center"/>
      </w:pPr>
      <w:r w:rsidRPr="00606046">
        <w:t>Three mini sliders topped with sautéed onions and melted cheddar cheese $</w:t>
      </w:r>
      <w:r w:rsidR="008E5B33" w:rsidRPr="00606046">
        <w:t>10</w:t>
      </w:r>
    </w:p>
    <w:p w14:paraId="79117384" w14:textId="77777777" w:rsidR="00AB4DFA" w:rsidRPr="00606046" w:rsidRDefault="00AB4DFA" w:rsidP="00AB4DFA">
      <w:pPr>
        <w:pStyle w:val="NoSpacing"/>
        <w:jc w:val="center"/>
      </w:pPr>
    </w:p>
    <w:p w14:paraId="69D6933F" w14:textId="2A1200B4" w:rsidR="004B5A09" w:rsidRPr="00606046" w:rsidRDefault="00030887" w:rsidP="00AB4DFA">
      <w:pPr>
        <w:pStyle w:val="NoSpacing"/>
        <w:jc w:val="center"/>
        <w:rPr>
          <w:u w:val="single"/>
        </w:rPr>
      </w:pPr>
      <w:r w:rsidRPr="00606046">
        <w:rPr>
          <w:u w:val="single"/>
        </w:rPr>
        <w:t>Tuna Tataki</w:t>
      </w:r>
    </w:p>
    <w:p w14:paraId="67DBB612" w14:textId="7475DC73" w:rsidR="004B5A09" w:rsidRPr="00606046" w:rsidRDefault="00030887" w:rsidP="00AB4DFA">
      <w:pPr>
        <w:pStyle w:val="NoSpacing"/>
        <w:jc w:val="center"/>
      </w:pPr>
      <w:r w:rsidRPr="00606046">
        <w:t>Cajun dusted and seared rare</w:t>
      </w:r>
      <w:r w:rsidR="004B5A09" w:rsidRPr="00606046">
        <w:t xml:space="preserve"> ahi tuna</w:t>
      </w:r>
      <w:r w:rsidR="005F6247" w:rsidRPr="00606046">
        <w:t xml:space="preserve"> and sliced thin. Spooned with a light</w:t>
      </w:r>
      <w:r w:rsidRPr="00606046">
        <w:t xml:space="preserve"> </w:t>
      </w:r>
      <w:r w:rsidR="00256051" w:rsidRPr="00606046">
        <w:t xml:space="preserve">sweet </w:t>
      </w:r>
      <w:r w:rsidR="005F6247" w:rsidRPr="00606046">
        <w:t>soy jus and s</w:t>
      </w:r>
      <w:r w:rsidRPr="00606046">
        <w:t>erved with a</w:t>
      </w:r>
      <w:r w:rsidR="00256051" w:rsidRPr="00606046">
        <w:t xml:space="preserve"> </w:t>
      </w:r>
      <w:r w:rsidR="005F6247" w:rsidRPr="00606046">
        <w:t xml:space="preserve">pineapple </w:t>
      </w:r>
      <w:r w:rsidR="00256051" w:rsidRPr="00606046">
        <w:t>jicama</w:t>
      </w:r>
      <w:r w:rsidR="005F6247" w:rsidRPr="00606046">
        <w:t xml:space="preserve"> salad $</w:t>
      </w:r>
      <w:r w:rsidR="004B5A09" w:rsidRPr="00606046">
        <w:t>1</w:t>
      </w:r>
      <w:r w:rsidR="00EF2785" w:rsidRPr="00606046">
        <w:t>8</w:t>
      </w:r>
    </w:p>
    <w:p w14:paraId="517241C1" w14:textId="77777777" w:rsidR="00AB4DFA" w:rsidRPr="00606046" w:rsidRDefault="00AB4DFA" w:rsidP="00AB4DFA">
      <w:pPr>
        <w:pStyle w:val="NoSpacing"/>
        <w:jc w:val="center"/>
      </w:pPr>
    </w:p>
    <w:p w14:paraId="17B8F289" w14:textId="4AEED796" w:rsidR="00E508E9" w:rsidRPr="00606046" w:rsidRDefault="00AB7554" w:rsidP="00A3580A">
      <w:pPr>
        <w:pStyle w:val="NoSpacing"/>
        <w:jc w:val="center"/>
        <w:rPr>
          <w:u w:val="single"/>
        </w:rPr>
      </w:pPr>
      <w:r w:rsidRPr="00606046">
        <w:rPr>
          <w:u w:val="single"/>
        </w:rPr>
        <w:t>Pretzel Bites</w:t>
      </w:r>
    </w:p>
    <w:p w14:paraId="76E45FED" w14:textId="7C36A746" w:rsidR="00E853E5" w:rsidRPr="00606046" w:rsidRDefault="00AB7554" w:rsidP="00A3580A">
      <w:pPr>
        <w:pStyle w:val="NoSpacing"/>
        <w:jc w:val="center"/>
      </w:pPr>
      <w:r w:rsidRPr="00606046">
        <w:t>Soft and warm pretzel bites served with a pimento cheese spread and spicy mustard</w:t>
      </w:r>
      <w:r w:rsidR="00E853E5" w:rsidRPr="00606046">
        <w:t xml:space="preserve"> </w:t>
      </w:r>
      <w:r w:rsidR="009E53A5" w:rsidRPr="00606046">
        <w:t>$</w:t>
      </w:r>
      <w:r w:rsidR="00B22B74" w:rsidRPr="00606046">
        <w:t>9</w:t>
      </w:r>
    </w:p>
    <w:p w14:paraId="54DC2457" w14:textId="77777777" w:rsidR="00AB4DFA" w:rsidRPr="00606046" w:rsidRDefault="00AB4DFA" w:rsidP="00AB4DFA">
      <w:pPr>
        <w:pStyle w:val="NoSpacing"/>
        <w:jc w:val="center"/>
      </w:pPr>
    </w:p>
    <w:p w14:paraId="41541781" w14:textId="77777777" w:rsidR="00991EE2" w:rsidRPr="00606046" w:rsidRDefault="00991EE2" w:rsidP="00991EE2">
      <w:pPr>
        <w:pStyle w:val="NoSpacing"/>
        <w:jc w:val="center"/>
        <w:rPr>
          <w:rFonts w:cstheme="minorHAnsi"/>
          <w:bCs/>
          <w:u w:val="single"/>
        </w:rPr>
      </w:pPr>
      <w:r w:rsidRPr="00606046">
        <w:rPr>
          <w:rFonts w:cstheme="minorHAnsi"/>
          <w:bCs/>
          <w:u w:val="single"/>
        </w:rPr>
        <w:t>Chicken Wings</w:t>
      </w:r>
    </w:p>
    <w:p w14:paraId="521680EF" w14:textId="77777777" w:rsidR="00991EE2" w:rsidRPr="00606046" w:rsidRDefault="00991EE2" w:rsidP="00991EE2">
      <w:pPr>
        <w:pStyle w:val="NoSpacing"/>
        <w:jc w:val="center"/>
        <w:rPr>
          <w:rFonts w:cstheme="minorHAnsi"/>
          <w:lang w:bidi="en-US"/>
        </w:rPr>
      </w:pPr>
      <w:r w:rsidRPr="00606046">
        <w:rPr>
          <w:rFonts w:cstheme="minorHAnsi"/>
        </w:rPr>
        <w:t xml:space="preserve">Crispy fried chicken wings served hot, mild, BBQ, sweet chili or plain. With bleu cheese dressing and celery sticks </w:t>
      </w:r>
      <w:r w:rsidRPr="00606046">
        <w:rPr>
          <w:rFonts w:cstheme="minorHAnsi"/>
          <w:lang w:bidi="en-US"/>
        </w:rPr>
        <w:t>$17</w:t>
      </w:r>
    </w:p>
    <w:p w14:paraId="3F8669D3" w14:textId="77777777" w:rsidR="00A3580A" w:rsidRPr="00606046" w:rsidRDefault="00A3580A" w:rsidP="00AB4DFA">
      <w:pPr>
        <w:pStyle w:val="NoSpacing"/>
        <w:jc w:val="center"/>
      </w:pPr>
    </w:p>
    <w:p w14:paraId="3EE8E871" w14:textId="06993B59" w:rsidR="00671917" w:rsidRPr="00606046" w:rsidRDefault="000C537F" w:rsidP="00AB4DFA">
      <w:pPr>
        <w:pStyle w:val="NoSpacing"/>
        <w:jc w:val="center"/>
        <w:rPr>
          <w:u w:val="single"/>
        </w:rPr>
      </w:pPr>
      <w:r w:rsidRPr="00606046">
        <w:rPr>
          <w:u w:val="single"/>
        </w:rPr>
        <w:t>Crispy Potato Kegs</w:t>
      </w:r>
    </w:p>
    <w:p w14:paraId="317C3AFD" w14:textId="372C1B01" w:rsidR="00357EE7" w:rsidRPr="00606046" w:rsidRDefault="000C537F" w:rsidP="00AB4DFA">
      <w:pPr>
        <w:pStyle w:val="NoSpacing"/>
        <w:jc w:val="center"/>
      </w:pPr>
      <w:r w:rsidRPr="00606046">
        <w:t>Crispy potato kegs with bacon and cheddar cheese, served with a spicy ranch dipping sauce</w:t>
      </w:r>
      <w:r w:rsidR="009E53A5" w:rsidRPr="00606046">
        <w:t xml:space="preserve"> $</w:t>
      </w:r>
      <w:r w:rsidR="00B12C6C" w:rsidRPr="00606046">
        <w:t>8</w:t>
      </w:r>
    </w:p>
    <w:p w14:paraId="7552954D" w14:textId="77777777" w:rsidR="00AB4DFA" w:rsidRPr="00606046" w:rsidRDefault="00AB4DFA" w:rsidP="00AB4DFA">
      <w:pPr>
        <w:pStyle w:val="NoSpacing"/>
        <w:jc w:val="center"/>
      </w:pPr>
    </w:p>
    <w:p w14:paraId="26E1EB22" w14:textId="76B49D7E" w:rsidR="00671917" w:rsidRPr="00606046" w:rsidRDefault="005515DA" w:rsidP="00671917">
      <w:pPr>
        <w:widowControl w:val="0"/>
        <w:spacing w:after="0"/>
        <w:jc w:val="center"/>
        <w:rPr>
          <w:rFonts w:ascii="Calibri" w:hAnsi="Calibri" w:cs="Calibri"/>
          <w:sz w:val="24"/>
          <w:szCs w:val="24"/>
          <w:u w:val="single"/>
        </w:rPr>
      </w:pPr>
      <w:r w:rsidRPr="00606046">
        <w:rPr>
          <w:rFonts w:ascii="Calibri" w:hAnsi="Calibri" w:cs="Calibri"/>
          <w:sz w:val="24"/>
          <w:szCs w:val="24"/>
          <w:u w:val="single"/>
        </w:rPr>
        <w:t>Dynamite Shrimp</w:t>
      </w:r>
    </w:p>
    <w:p w14:paraId="44064354" w14:textId="0ECA33A5" w:rsidR="00671917" w:rsidRPr="00606046" w:rsidRDefault="005515DA" w:rsidP="00671917">
      <w:pPr>
        <w:widowControl w:val="0"/>
        <w:spacing w:after="0"/>
        <w:jc w:val="center"/>
        <w:rPr>
          <w:rFonts w:ascii="Calibri" w:hAnsi="Calibri" w:cs="Calibri"/>
          <w:sz w:val="24"/>
          <w:szCs w:val="24"/>
        </w:rPr>
      </w:pPr>
      <w:r w:rsidRPr="00606046">
        <w:rPr>
          <w:rFonts w:ascii="Calibri" w:hAnsi="Calibri" w:cs="Calibri"/>
          <w:sz w:val="24"/>
          <w:szCs w:val="24"/>
        </w:rPr>
        <w:t>Crispy fried shrimp drizzled with a spicy mayonnaise over an Asian slaw $</w:t>
      </w:r>
      <w:r w:rsidR="00671917" w:rsidRPr="00606046">
        <w:rPr>
          <w:rFonts w:ascii="Calibri" w:hAnsi="Calibri" w:cs="Calibri"/>
          <w:sz w:val="24"/>
          <w:szCs w:val="24"/>
        </w:rPr>
        <w:t>1</w:t>
      </w:r>
      <w:r w:rsidR="00AB4DFA" w:rsidRPr="00606046">
        <w:rPr>
          <w:rFonts w:ascii="Calibri" w:hAnsi="Calibri" w:cs="Calibri"/>
          <w:sz w:val="24"/>
          <w:szCs w:val="24"/>
        </w:rPr>
        <w:t>3</w:t>
      </w:r>
    </w:p>
    <w:p w14:paraId="7CD5039B" w14:textId="77777777" w:rsidR="00960EFE" w:rsidRPr="00606046" w:rsidRDefault="00960EFE" w:rsidP="005D6C9E">
      <w:pPr>
        <w:pStyle w:val="NoSpacing"/>
        <w:jc w:val="center"/>
        <w:rPr>
          <w:u w:val="single"/>
        </w:rPr>
      </w:pPr>
    </w:p>
    <w:p w14:paraId="6CDF98F1" w14:textId="1E7154F5" w:rsidR="005D6C9E" w:rsidRPr="00606046" w:rsidRDefault="005D6C9E" w:rsidP="005D6C9E">
      <w:pPr>
        <w:pStyle w:val="NoSpacing"/>
        <w:jc w:val="center"/>
        <w:rPr>
          <w:u w:val="single"/>
        </w:rPr>
      </w:pPr>
      <w:r w:rsidRPr="00606046">
        <w:rPr>
          <w:u w:val="single"/>
        </w:rPr>
        <w:t>Cheesy Garlic Knots</w:t>
      </w:r>
    </w:p>
    <w:p w14:paraId="1354F180" w14:textId="2B409284" w:rsidR="005D6C9E" w:rsidRPr="00606046" w:rsidRDefault="005D6C9E" w:rsidP="005D6C9E">
      <w:pPr>
        <w:pStyle w:val="NoSpacing"/>
        <w:jc w:val="center"/>
      </w:pPr>
      <w:r w:rsidRPr="00606046">
        <w:t>Tossed with garlic butter, fresh herbs and topped with melted mozzarella cheese. Served with marinara sauce $7</w:t>
      </w:r>
    </w:p>
    <w:p w14:paraId="39A3B72C" w14:textId="6AADD5E6" w:rsidR="00CE1EFF" w:rsidRPr="00606046" w:rsidRDefault="00CE1EFF" w:rsidP="00107D24">
      <w:pPr>
        <w:jc w:val="center"/>
        <w:rPr>
          <w:rFonts w:ascii="Calibri" w:hAnsi="Calibri" w:cs="Calibri"/>
          <w:b/>
          <w:bCs/>
          <w:sz w:val="24"/>
          <w:szCs w:val="32"/>
          <w:u w:val="single"/>
        </w:rPr>
      </w:pPr>
      <w:r w:rsidRPr="00606046">
        <w:rPr>
          <w:rFonts w:ascii="Calibri" w:hAnsi="Calibri" w:cs="Calibri"/>
          <w:b/>
          <w:bCs/>
          <w:sz w:val="24"/>
          <w:szCs w:val="32"/>
          <w:u w:val="single"/>
        </w:rPr>
        <w:t>Wood Fired Pizza &amp; Flat Breads</w:t>
      </w:r>
    </w:p>
    <w:p w14:paraId="7E933DAC" w14:textId="42B31D5F" w:rsidR="00F60133" w:rsidRPr="00606046" w:rsidRDefault="00F60133" w:rsidP="00107D24">
      <w:pPr>
        <w:jc w:val="center"/>
        <w:rPr>
          <w:rFonts w:ascii="Calibri" w:hAnsi="Calibri" w:cs="Calibri"/>
          <w:i/>
          <w:iCs/>
          <w:szCs w:val="28"/>
        </w:rPr>
      </w:pPr>
      <w:r w:rsidRPr="00606046">
        <w:rPr>
          <w:rFonts w:ascii="Calibri" w:hAnsi="Calibri" w:cs="Calibri"/>
          <w:i/>
          <w:iCs/>
          <w:szCs w:val="28"/>
        </w:rPr>
        <w:t>House made pizza and flat bread dough topped with pizza sauce and melted mozzarella cheese. Baked in an oak wood fired pizza oven until crispy and melted</w:t>
      </w:r>
    </w:p>
    <w:p w14:paraId="46BB740C" w14:textId="356F2463" w:rsidR="00CE1EFF" w:rsidRPr="00606046" w:rsidRDefault="00CE1EFF" w:rsidP="00CE1EFF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</w:rPr>
      </w:pPr>
      <w:r w:rsidRPr="00606046">
        <w:rPr>
          <w:rFonts w:ascii="Calibri" w:hAnsi="Calibri" w:cs="Calibri"/>
          <w:b/>
          <w:bCs/>
          <w:sz w:val="20"/>
          <w:szCs w:val="20"/>
        </w:rPr>
        <w:t>Flat Bread-</w:t>
      </w:r>
      <w:r w:rsidRPr="00606046">
        <w:rPr>
          <w:rFonts w:ascii="Calibri" w:hAnsi="Calibri" w:cs="Calibri"/>
          <w:sz w:val="20"/>
          <w:szCs w:val="20"/>
        </w:rPr>
        <w:t xml:space="preserve"> $</w:t>
      </w:r>
      <w:r w:rsidR="00A3580A" w:rsidRPr="00606046">
        <w:rPr>
          <w:rFonts w:ascii="Calibri" w:hAnsi="Calibri" w:cs="Calibri"/>
          <w:sz w:val="20"/>
          <w:szCs w:val="20"/>
        </w:rPr>
        <w:t>8</w:t>
      </w:r>
    </w:p>
    <w:p w14:paraId="205FD43E" w14:textId="6199F286" w:rsidR="00CE1EFF" w:rsidRPr="00606046" w:rsidRDefault="00F60133" w:rsidP="00CE1EFF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</w:rPr>
      </w:pPr>
      <w:r w:rsidRPr="00606046">
        <w:rPr>
          <w:rFonts w:ascii="Calibri" w:hAnsi="Calibri" w:cs="Calibri"/>
          <w:b/>
          <w:bCs/>
          <w:sz w:val="20"/>
          <w:szCs w:val="20"/>
        </w:rPr>
        <w:t xml:space="preserve">10in </w:t>
      </w:r>
      <w:r w:rsidR="00CE1EFF" w:rsidRPr="00606046">
        <w:rPr>
          <w:rFonts w:ascii="Calibri" w:hAnsi="Calibri" w:cs="Calibri"/>
          <w:b/>
          <w:bCs/>
          <w:sz w:val="20"/>
          <w:szCs w:val="20"/>
        </w:rPr>
        <w:t>Pizza</w:t>
      </w:r>
      <w:r w:rsidR="00CE1EFF" w:rsidRPr="00606046">
        <w:rPr>
          <w:rFonts w:ascii="Calibri" w:hAnsi="Calibri" w:cs="Calibri"/>
          <w:sz w:val="20"/>
          <w:szCs w:val="20"/>
        </w:rPr>
        <w:t>- $1</w:t>
      </w:r>
      <w:r w:rsidR="00A3580A" w:rsidRPr="00606046">
        <w:rPr>
          <w:rFonts w:ascii="Calibri" w:hAnsi="Calibri" w:cs="Calibri"/>
          <w:sz w:val="20"/>
          <w:szCs w:val="20"/>
        </w:rPr>
        <w:t>2</w:t>
      </w:r>
    </w:p>
    <w:p w14:paraId="78555F28" w14:textId="7E306868" w:rsidR="00FE5412" w:rsidRPr="00606046" w:rsidRDefault="00FE5412" w:rsidP="00CE1EFF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</w:rPr>
      </w:pPr>
    </w:p>
    <w:p w14:paraId="0D3A6345" w14:textId="77777777" w:rsidR="00CE1EFF" w:rsidRPr="00606046" w:rsidRDefault="00CE1EFF" w:rsidP="00CE1EFF">
      <w:pPr>
        <w:pStyle w:val="NoSpacing"/>
        <w:jc w:val="center"/>
        <w:rPr>
          <w:rFonts w:ascii="Calibri" w:hAnsi="Calibri" w:cs="Calibri"/>
          <w:b/>
          <w:bCs/>
          <w:i/>
          <w:iCs/>
          <w:sz w:val="20"/>
          <w:szCs w:val="20"/>
        </w:rPr>
      </w:pPr>
      <w:r w:rsidRPr="00606046">
        <w:rPr>
          <w:rFonts w:ascii="Calibri" w:hAnsi="Calibri" w:cs="Calibri"/>
          <w:b/>
          <w:bCs/>
          <w:i/>
          <w:iCs/>
          <w:sz w:val="20"/>
          <w:szCs w:val="20"/>
        </w:rPr>
        <w:t>Additional topping</w:t>
      </w:r>
    </w:p>
    <w:p w14:paraId="38F3A2C8" w14:textId="3CF0EC08" w:rsidR="00CE1EFF" w:rsidRPr="00606046" w:rsidRDefault="00CE1EFF" w:rsidP="00CE1EFF">
      <w:pPr>
        <w:pStyle w:val="NoSpacing"/>
        <w:jc w:val="center"/>
        <w:rPr>
          <w:rFonts w:ascii="Calibri" w:hAnsi="Calibri" w:cs="Calibri"/>
          <w:b/>
          <w:bCs/>
          <w:sz w:val="20"/>
          <w:szCs w:val="20"/>
        </w:rPr>
      </w:pPr>
      <w:r w:rsidRPr="00606046">
        <w:rPr>
          <w:rFonts w:ascii="Calibri" w:hAnsi="Calibri" w:cs="Calibri"/>
          <w:b/>
          <w:bCs/>
          <w:sz w:val="20"/>
          <w:szCs w:val="20"/>
        </w:rPr>
        <w:t>$1.</w:t>
      </w:r>
      <w:r w:rsidR="00AD2F19" w:rsidRPr="00606046">
        <w:rPr>
          <w:rFonts w:ascii="Calibri" w:hAnsi="Calibri" w:cs="Calibri"/>
          <w:b/>
          <w:bCs/>
          <w:sz w:val="20"/>
          <w:szCs w:val="20"/>
        </w:rPr>
        <w:t>50</w:t>
      </w:r>
      <w:r w:rsidRPr="00606046">
        <w:rPr>
          <w:rFonts w:ascii="Calibri" w:hAnsi="Calibri" w:cs="Calibri"/>
          <w:b/>
          <w:bCs/>
          <w:sz w:val="20"/>
          <w:szCs w:val="20"/>
        </w:rPr>
        <w:t xml:space="preserve"> each</w:t>
      </w:r>
    </w:p>
    <w:p w14:paraId="75B89FAE" w14:textId="5ED137E0" w:rsidR="00CE1EFF" w:rsidRPr="00606046" w:rsidRDefault="00F60133" w:rsidP="00CE1EFF">
      <w:pPr>
        <w:widowControl w:val="0"/>
        <w:jc w:val="center"/>
        <w:rPr>
          <w:rFonts w:ascii="Calibri" w:hAnsi="Calibri" w:cs="Calibri"/>
          <w:sz w:val="20"/>
          <w:szCs w:val="20"/>
        </w:rPr>
      </w:pPr>
      <w:r w:rsidRPr="00606046">
        <w:rPr>
          <w:rFonts w:ascii="Calibri" w:hAnsi="Calibri" w:cs="Calibri"/>
          <w:sz w:val="20"/>
          <w:szCs w:val="20"/>
        </w:rPr>
        <w:t xml:space="preserve">Italian sausage, </w:t>
      </w:r>
      <w:r w:rsidR="00E508E9" w:rsidRPr="00606046">
        <w:rPr>
          <w:rFonts w:ascii="Calibri" w:hAnsi="Calibri" w:cs="Calibri"/>
          <w:sz w:val="20"/>
          <w:szCs w:val="20"/>
        </w:rPr>
        <w:t>pepperoni,</w:t>
      </w:r>
      <w:r w:rsidRPr="00606046">
        <w:rPr>
          <w:rFonts w:ascii="Calibri" w:hAnsi="Calibri" w:cs="Calibri"/>
          <w:sz w:val="20"/>
          <w:szCs w:val="20"/>
        </w:rPr>
        <w:t xml:space="preserve"> grilled chicken breast,</w:t>
      </w:r>
      <w:r w:rsidR="009E4A1A" w:rsidRPr="00606046">
        <w:rPr>
          <w:rFonts w:ascii="Calibri" w:hAnsi="Calibri" w:cs="Calibri"/>
          <w:sz w:val="20"/>
          <w:szCs w:val="20"/>
        </w:rPr>
        <w:t xml:space="preserve"> ham,</w:t>
      </w:r>
      <w:r w:rsidRPr="00606046">
        <w:rPr>
          <w:rFonts w:ascii="Calibri" w:hAnsi="Calibri" w:cs="Calibri"/>
          <w:sz w:val="20"/>
          <w:szCs w:val="20"/>
        </w:rPr>
        <w:t xml:space="preserve"> apple wood smoked bacon, sliced mushrooms, bell peppers, sliced onion, green olives, b</w:t>
      </w:r>
      <w:r w:rsidR="00CE1EFF" w:rsidRPr="00606046">
        <w:rPr>
          <w:rFonts w:ascii="Calibri" w:hAnsi="Calibri" w:cs="Calibri"/>
          <w:sz w:val="20"/>
          <w:szCs w:val="20"/>
        </w:rPr>
        <w:t>lack olives,</w:t>
      </w:r>
      <w:r w:rsidRPr="00606046">
        <w:rPr>
          <w:rFonts w:ascii="Calibri" w:hAnsi="Calibri" w:cs="Calibri"/>
          <w:sz w:val="20"/>
          <w:szCs w:val="20"/>
        </w:rPr>
        <w:t xml:space="preserve"> spinach</w:t>
      </w:r>
      <w:r w:rsidR="009E4A1A" w:rsidRPr="00606046">
        <w:rPr>
          <w:rFonts w:ascii="Calibri" w:hAnsi="Calibri" w:cs="Calibri"/>
          <w:sz w:val="20"/>
          <w:szCs w:val="20"/>
        </w:rPr>
        <w:t>, sweet basil, fresh mozzarella cheese</w:t>
      </w:r>
      <w:r w:rsidRPr="00606046">
        <w:rPr>
          <w:rFonts w:ascii="Calibri" w:hAnsi="Calibri" w:cs="Calibri"/>
          <w:sz w:val="20"/>
          <w:szCs w:val="20"/>
        </w:rPr>
        <w:t xml:space="preserve"> </w:t>
      </w:r>
      <w:r w:rsidR="009E4A1A" w:rsidRPr="00606046">
        <w:rPr>
          <w:rFonts w:ascii="Calibri" w:hAnsi="Calibri" w:cs="Calibri"/>
          <w:sz w:val="20"/>
          <w:szCs w:val="20"/>
        </w:rPr>
        <w:t>or</w:t>
      </w:r>
      <w:r w:rsidRPr="00606046">
        <w:rPr>
          <w:rFonts w:ascii="Calibri" w:hAnsi="Calibri" w:cs="Calibri"/>
          <w:sz w:val="20"/>
          <w:szCs w:val="20"/>
        </w:rPr>
        <w:t xml:space="preserve"> diced tomato</w:t>
      </w:r>
    </w:p>
    <w:p w14:paraId="2FF2E129" w14:textId="6EC65F19" w:rsidR="009E53A5" w:rsidRPr="00606046" w:rsidRDefault="009E53A5" w:rsidP="009E53A5">
      <w:pPr>
        <w:pStyle w:val="NoSpacing"/>
        <w:jc w:val="center"/>
      </w:pPr>
      <w:r w:rsidRPr="00606046">
        <w:t>Specialty Flat breads: $1</w:t>
      </w:r>
      <w:r w:rsidR="00A3580A" w:rsidRPr="00606046">
        <w:t>1</w:t>
      </w:r>
    </w:p>
    <w:p w14:paraId="13B4A243" w14:textId="3B735BF4" w:rsidR="009E53A5" w:rsidRPr="00606046" w:rsidRDefault="009E53A5" w:rsidP="009E53A5">
      <w:pPr>
        <w:pStyle w:val="NoSpacing"/>
        <w:jc w:val="center"/>
      </w:pPr>
      <w:r w:rsidRPr="00606046">
        <w:t>Specialty Pizza’s: $1</w:t>
      </w:r>
      <w:r w:rsidR="00A3580A" w:rsidRPr="00606046">
        <w:t>5</w:t>
      </w:r>
    </w:p>
    <w:p w14:paraId="00BD63A5" w14:textId="77777777" w:rsidR="00197E0D" w:rsidRPr="00606046" w:rsidRDefault="00197E0D" w:rsidP="00960EFE">
      <w:pPr>
        <w:pStyle w:val="NoSpacing"/>
        <w:jc w:val="center"/>
        <w:rPr>
          <w:u w:val="single"/>
        </w:rPr>
      </w:pPr>
    </w:p>
    <w:p w14:paraId="43AB70AE" w14:textId="230E902A" w:rsidR="00197E0D" w:rsidRPr="00606046" w:rsidRDefault="00197E0D" w:rsidP="00960EFE">
      <w:pPr>
        <w:pStyle w:val="NoSpacing"/>
        <w:jc w:val="center"/>
        <w:rPr>
          <w:u w:val="single"/>
        </w:rPr>
      </w:pPr>
      <w:r w:rsidRPr="00606046">
        <w:rPr>
          <w:u w:val="single"/>
        </w:rPr>
        <w:t xml:space="preserve">Margherita </w:t>
      </w:r>
    </w:p>
    <w:p w14:paraId="28A9C8D9" w14:textId="68A2ABF3" w:rsidR="00246821" w:rsidRPr="00606046" w:rsidRDefault="00246821" w:rsidP="00960EFE">
      <w:pPr>
        <w:pStyle w:val="NoSpacing"/>
        <w:jc w:val="center"/>
      </w:pPr>
      <w:r w:rsidRPr="00606046">
        <w:t xml:space="preserve">Fresh mozzarella, heirloom </w:t>
      </w:r>
      <w:r w:rsidR="00FE5412" w:rsidRPr="00606046">
        <w:t>tomatoes</w:t>
      </w:r>
      <w:r w:rsidRPr="00606046">
        <w:t>, fresh black pepper, and pesto drizzle</w:t>
      </w:r>
    </w:p>
    <w:p w14:paraId="34CE89B9" w14:textId="7FD41792" w:rsidR="00246821" w:rsidRPr="00606046" w:rsidRDefault="00A3580A" w:rsidP="00960EFE">
      <w:pPr>
        <w:pStyle w:val="NoSpacing"/>
        <w:jc w:val="center"/>
        <w:rPr>
          <w:u w:val="single"/>
        </w:rPr>
      </w:pPr>
      <w:r w:rsidRPr="00606046">
        <w:rPr>
          <w:u w:val="single"/>
        </w:rPr>
        <w:t>Philly</w:t>
      </w:r>
    </w:p>
    <w:p w14:paraId="549981F3" w14:textId="34F74C28" w:rsidR="00246821" w:rsidRPr="00606046" w:rsidRDefault="00821612" w:rsidP="00960EFE">
      <w:pPr>
        <w:pStyle w:val="NoSpacing"/>
        <w:jc w:val="center"/>
      </w:pPr>
      <w:r w:rsidRPr="00606046">
        <w:t>M</w:t>
      </w:r>
      <w:r w:rsidR="00A3580A" w:rsidRPr="00606046">
        <w:t>elted mozzarella</w:t>
      </w:r>
      <w:r w:rsidRPr="00606046">
        <w:t xml:space="preserve">, </w:t>
      </w:r>
      <w:r w:rsidR="00A3580A" w:rsidRPr="00606046">
        <w:t>cheddar cheese</w:t>
      </w:r>
      <w:r w:rsidRPr="00606046">
        <w:t>, shaved roast beef, bell peppers, sauteed onions and mushrooms</w:t>
      </w:r>
    </w:p>
    <w:p w14:paraId="5BAB102B" w14:textId="6166CFE1" w:rsidR="00246821" w:rsidRPr="00606046" w:rsidRDefault="00B40B5E" w:rsidP="00960EFE">
      <w:pPr>
        <w:pStyle w:val="NoSpacing"/>
        <w:jc w:val="center"/>
        <w:rPr>
          <w:u w:val="single"/>
        </w:rPr>
      </w:pPr>
      <w:r w:rsidRPr="00606046">
        <w:rPr>
          <w:u w:val="single"/>
        </w:rPr>
        <w:t>Shrimp Scampi</w:t>
      </w:r>
    </w:p>
    <w:p w14:paraId="7DB8D000" w14:textId="3EB2EE15" w:rsidR="007E579D" w:rsidRPr="000A0E9F" w:rsidRDefault="00B40B5E" w:rsidP="00960EFE">
      <w:pPr>
        <w:pStyle w:val="NoSpacing"/>
        <w:jc w:val="center"/>
        <w:rPr>
          <w:sz w:val="32"/>
          <w:szCs w:val="32"/>
        </w:rPr>
      </w:pPr>
      <w:r w:rsidRPr="00606046">
        <w:t>Garlic butter</w:t>
      </w:r>
      <w:r w:rsidR="00821612" w:rsidRPr="00606046">
        <w:t>,</w:t>
      </w:r>
      <w:r w:rsidRPr="00606046">
        <w:t xml:space="preserve"> shrimp, </w:t>
      </w:r>
      <w:r w:rsidR="007E579D" w:rsidRPr="00606046">
        <w:t>melted mozzarella</w:t>
      </w:r>
      <w:r w:rsidR="00821612" w:rsidRPr="00606046">
        <w:t>,</w:t>
      </w:r>
      <w:r w:rsidR="007E579D" w:rsidRPr="00606046">
        <w:t xml:space="preserve"> parmesan and sau</w:t>
      </w:r>
      <w:r w:rsidR="007E579D" w:rsidRPr="008E5B33">
        <w:t>teed spinach</w:t>
      </w:r>
    </w:p>
    <w:sectPr w:rsidR="007E579D" w:rsidRPr="000A0E9F" w:rsidSect="00246821">
      <w:headerReference w:type="default" r:id="rId6"/>
      <w:footerReference w:type="default" r:id="rId7"/>
      <w:pgSz w:w="12240" w:h="15840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34009" w14:textId="77777777" w:rsidR="00AE57B6" w:rsidRDefault="00AE57B6" w:rsidP="00AE57B6">
      <w:pPr>
        <w:spacing w:after="0" w:line="240" w:lineRule="auto"/>
      </w:pPr>
      <w:r>
        <w:separator/>
      </w:r>
    </w:p>
  </w:endnote>
  <w:endnote w:type="continuationSeparator" w:id="0">
    <w:p w14:paraId="5C61FE47" w14:textId="77777777" w:rsidR="00AE57B6" w:rsidRDefault="00AE57B6" w:rsidP="00AE57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30CED" w14:textId="77777777" w:rsidR="00AE57B6" w:rsidRPr="004F6677" w:rsidRDefault="00AE57B6" w:rsidP="00AE57B6">
    <w:pPr>
      <w:widowControl w:val="0"/>
      <w:jc w:val="center"/>
      <w:rPr>
        <w:b/>
        <w:bCs/>
        <w:i/>
        <w:iCs/>
        <w:sz w:val="16"/>
        <w:szCs w:val="16"/>
      </w:rPr>
    </w:pPr>
    <w:r w:rsidRPr="004F6677">
      <w:rPr>
        <w:b/>
        <w:bCs/>
        <w:i/>
        <w:iCs/>
        <w:sz w:val="16"/>
        <w:szCs w:val="16"/>
      </w:rPr>
      <w:t>*Please ask your server for any special requests, dietary concerns, or special preparations. This is your club, and we are here to give you the best experience possible!</w:t>
    </w:r>
  </w:p>
  <w:p w14:paraId="0703A39D" w14:textId="77777777" w:rsidR="00AE57B6" w:rsidRPr="004F6677" w:rsidRDefault="00AE57B6" w:rsidP="00AE57B6">
    <w:pPr>
      <w:widowControl w:val="0"/>
      <w:jc w:val="center"/>
      <w:rPr>
        <w:b/>
        <w:bCs/>
        <w:i/>
        <w:iCs/>
        <w:sz w:val="16"/>
        <w:szCs w:val="16"/>
      </w:rPr>
    </w:pPr>
    <w:r w:rsidRPr="004F6677">
      <w:rPr>
        <w:b/>
        <w:bCs/>
        <w:i/>
        <w:iCs/>
        <w:sz w:val="16"/>
        <w:szCs w:val="16"/>
      </w:rPr>
      <w:t>*Most fish can be prepared in a variety of ways, please ask your server for options</w:t>
    </w:r>
  </w:p>
  <w:p w14:paraId="78CD8403" w14:textId="58F3F7AC" w:rsidR="00AE57B6" w:rsidRPr="00AE57B6" w:rsidRDefault="00AE57B6" w:rsidP="00AE57B6">
    <w:pPr>
      <w:widowControl w:val="0"/>
      <w:jc w:val="center"/>
      <w:rPr>
        <w:i/>
        <w:iCs/>
        <w:sz w:val="16"/>
        <w:szCs w:val="16"/>
      </w:rPr>
    </w:pPr>
    <w:r w:rsidRPr="004F6677">
      <w:rPr>
        <w:i/>
        <w:iCs/>
        <w:sz w:val="16"/>
        <w:szCs w:val="16"/>
      </w:rPr>
      <w:t>*Consuming raw or undercooked meats, seafood, shellfish, or eggs may increase your risk of foodborne illnes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5BC99" w14:textId="77777777" w:rsidR="00AE57B6" w:rsidRDefault="00AE57B6" w:rsidP="00AE57B6">
      <w:pPr>
        <w:spacing w:after="0" w:line="240" w:lineRule="auto"/>
      </w:pPr>
      <w:r>
        <w:separator/>
      </w:r>
    </w:p>
  </w:footnote>
  <w:footnote w:type="continuationSeparator" w:id="0">
    <w:p w14:paraId="0F9837DD" w14:textId="77777777" w:rsidR="00AE57B6" w:rsidRDefault="00AE57B6" w:rsidP="00AE57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1E980" w14:textId="77777777" w:rsidR="00960EFE" w:rsidRPr="008E5B33" w:rsidRDefault="00960EFE" w:rsidP="00960EFE">
    <w:pPr>
      <w:jc w:val="center"/>
      <w:rPr>
        <w:rFonts w:ascii="Calibri" w:hAnsi="Calibri" w:cs="Calibri"/>
        <w:b/>
        <w:bCs/>
        <w:sz w:val="24"/>
        <w:szCs w:val="24"/>
        <w:u w:val="single"/>
      </w:rPr>
    </w:pPr>
    <w:r w:rsidRPr="008E5B33">
      <w:rPr>
        <w:rFonts w:ascii="Calibri" w:hAnsi="Calibri" w:cs="Calibri"/>
        <w:b/>
        <w:bCs/>
        <w:sz w:val="24"/>
        <w:szCs w:val="24"/>
        <w:u w:val="single"/>
      </w:rPr>
      <w:t>Bar Menu</w:t>
    </w:r>
  </w:p>
  <w:p w14:paraId="7CB7A5EB" w14:textId="77777777" w:rsidR="00960EFE" w:rsidRPr="008E5B33" w:rsidRDefault="00960EFE" w:rsidP="00960EFE">
    <w:pPr>
      <w:jc w:val="center"/>
      <w:rPr>
        <w:rFonts w:ascii="Calibri" w:hAnsi="Calibri" w:cs="Calibri"/>
        <w:sz w:val="24"/>
        <w:szCs w:val="24"/>
      </w:rPr>
    </w:pPr>
    <w:r w:rsidRPr="008E5B33">
      <w:rPr>
        <w:rFonts w:ascii="Calibri" w:hAnsi="Calibri" w:cs="Calibri"/>
        <w:sz w:val="24"/>
        <w:szCs w:val="24"/>
      </w:rPr>
      <w:t>Available 11:00am-Close</w:t>
    </w:r>
  </w:p>
  <w:p w14:paraId="5D24EDD0" w14:textId="77777777" w:rsidR="00960EFE" w:rsidRDefault="00960E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MzE3BlFmFiYWSjpKwanFxZn5eSAF5rUAUtHBXywAAAA="/>
  </w:docVars>
  <w:rsids>
    <w:rsidRoot w:val="00107D24"/>
    <w:rsid w:val="00030887"/>
    <w:rsid w:val="000A0E9F"/>
    <w:rsid w:val="000C537F"/>
    <w:rsid w:val="00107D24"/>
    <w:rsid w:val="00184CEC"/>
    <w:rsid w:val="00197E0D"/>
    <w:rsid w:val="00246821"/>
    <w:rsid w:val="00256051"/>
    <w:rsid w:val="00322626"/>
    <w:rsid w:val="00357EE7"/>
    <w:rsid w:val="003F641F"/>
    <w:rsid w:val="004752E8"/>
    <w:rsid w:val="004B5A09"/>
    <w:rsid w:val="00502CA7"/>
    <w:rsid w:val="00507312"/>
    <w:rsid w:val="005515DA"/>
    <w:rsid w:val="005D6C9E"/>
    <w:rsid w:val="005F6247"/>
    <w:rsid w:val="00606046"/>
    <w:rsid w:val="00671917"/>
    <w:rsid w:val="006915C5"/>
    <w:rsid w:val="007E579D"/>
    <w:rsid w:val="00821612"/>
    <w:rsid w:val="008E5B33"/>
    <w:rsid w:val="008F6D49"/>
    <w:rsid w:val="00960EFE"/>
    <w:rsid w:val="00991EE2"/>
    <w:rsid w:val="009E4A1A"/>
    <w:rsid w:val="009E53A5"/>
    <w:rsid w:val="00A3580A"/>
    <w:rsid w:val="00AB4DFA"/>
    <w:rsid w:val="00AB7554"/>
    <w:rsid w:val="00AD2F19"/>
    <w:rsid w:val="00AE57B6"/>
    <w:rsid w:val="00B12C6C"/>
    <w:rsid w:val="00B22B74"/>
    <w:rsid w:val="00B40B5E"/>
    <w:rsid w:val="00BB75F0"/>
    <w:rsid w:val="00C05672"/>
    <w:rsid w:val="00C05DA4"/>
    <w:rsid w:val="00C91C14"/>
    <w:rsid w:val="00CE1EFF"/>
    <w:rsid w:val="00E45C2D"/>
    <w:rsid w:val="00E508E9"/>
    <w:rsid w:val="00E752A8"/>
    <w:rsid w:val="00E853E5"/>
    <w:rsid w:val="00EF2785"/>
    <w:rsid w:val="00F60133"/>
    <w:rsid w:val="00F7408B"/>
    <w:rsid w:val="00F75099"/>
    <w:rsid w:val="00FC5B00"/>
    <w:rsid w:val="00FE5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034AB"/>
  <w15:docId w15:val="{9C930F84-B4D3-4D74-A602-08F19AEDD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84CE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5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7B6"/>
  </w:style>
  <w:style w:type="paragraph" w:styleId="Footer">
    <w:name w:val="footer"/>
    <w:basedOn w:val="Normal"/>
    <w:link w:val="FooterChar"/>
    <w:uiPriority w:val="99"/>
    <w:unhideWhenUsed/>
    <w:rsid w:val="00AE5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7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4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w Tait</dc:creator>
  <cp:keywords/>
  <dc:description/>
  <cp:lastModifiedBy>Drew Tait</cp:lastModifiedBy>
  <cp:revision>4</cp:revision>
  <cp:lastPrinted>2022-02-01T16:36:00Z</cp:lastPrinted>
  <dcterms:created xsi:type="dcterms:W3CDTF">2022-02-02T00:47:00Z</dcterms:created>
  <dcterms:modified xsi:type="dcterms:W3CDTF">2022-02-18T00:43:00Z</dcterms:modified>
</cp:coreProperties>
</file>